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3cd87c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19:46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cd87c0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cd87c0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19:46Z</dcterms:created>
  <dcterms:modified xsi:type="dcterms:W3CDTF">2022-05-04T01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